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0D259" w14:textId="77777777" w:rsidR="00027BD7" w:rsidRDefault="00134E76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r>
        <w:rPr>
          <w:rFonts w:ascii="Arial" w:eastAsia="MS Mincho" w:hAnsi="Arial"/>
          <w:b/>
          <w:sz w:val="24"/>
        </w:rPr>
        <w:t>3GPP TSG-RAN WG2 Meeting #119 electronic</w:t>
      </w:r>
      <w:r>
        <w:rPr>
          <w:rFonts w:ascii="Arial" w:eastAsia="Arial Bold" w:hAnsi="Arial" w:cs="Arial"/>
          <w:b/>
          <w:bCs/>
          <w:sz w:val="24"/>
          <w:lang w:val="en-GB" w:eastAsia="zh-CN"/>
        </w:rPr>
        <w:tab/>
        <w:t>R2-220</w:t>
      </w:r>
    </w:p>
    <w:p w14:paraId="2580D25A" w14:textId="77777777" w:rsidR="00027BD7" w:rsidRDefault="00134E76">
      <w:pPr>
        <w:pStyle w:val="CRCoverPage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ctronic, </w:t>
      </w:r>
      <w:r>
        <w:rPr>
          <w:b/>
          <w:sz w:val="24"/>
          <w:szCs w:val="24"/>
        </w:rPr>
        <w:t>17th - 29th August, 2022</w:t>
      </w:r>
    </w:p>
    <w:p w14:paraId="2580D25B" w14:textId="77777777" w:rsidR="00027BD7" w:rsidRDefault="00027BD7">
      <w:pPr>
        <w:pStyle w:val="Header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2580D25C" w14:textId="77777777" w:rsidR="00027BD7" w:rsidRDefault="00134E76">
      <w:pPr>
        <w:pStyle w:val="Header"/>
        <w:tabs>
          <w:tab w:val="clear" w:pos="4536"/>
          <w:tab w:val="clear" w:pos="9072"/>
          <w:tab w:val="left" w:pos="1701"/>
          <w:tab w:val="right" w:pos="9923"/>
        </w:tabs>
        <w:rPr>
          <w:rFonts w:eastAsia="SimSun" w:cs="Arial"/>
          <w:bCs/>
          <w:sz w:val="24"/>
          <w:lang w:eastAsia="zh-CN"/>
        </w:rPr>
      </w:pPr>
      <w:r>
        <w:rPr>
          <w:rFonts w:eastAsia="SimSun" w:cs="Arial"/>
          <w:sz w:val="24"/>
          <w:lang w:eastAsia="zh-CN"/>
        </w:rPr>
        <w:t xml:space="preserve">      </w:t>
      </w:r>
      <w:r>
        <w:rPr>
          <w:rFonts w:eastAsia="SimSun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SimSun" w:cs="Arial"/>
          <w:bCs/>
          <w:sz w:val="24"/>
          <w:lang w:eastAsia="zh-CN"/>
        </w:rPr>
        <w:t xml:space="preserve">   </w:t>
      </w:r>
    </w:p>
    <w:p w14:paraId="2580D25D" w14:textId="77777777" w:rsidR="00027BD7" w:rsidRDefault="00134E76">
      <w:pPr>
        <w:pStyle w:val="Header"/>
        <w:tabs>
          <w:tab w:val="clear" w:pos="4536"/>
          <w:tab w:val="left" w:pos="1800"/>
        </w:tabs>
        <w:ind w:left="1800" w:hanging="1800"/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SimSun" w:cs="Arial" w:hint="eastAsia"/>
          <w:sz w:val="24"/>
          <w:lang w:eastAsia="zh-CN"/>
        </w:rPr>
        <w:t>H</w:t>
      </w:r>
      <w:r>
        <w:rPr>
          <w:rFonts w:eastAsia="SimSun" w:cs="Arial"/>
          <w:sz w:val="24"/>
          <w:lang w:eastAsia="zh-CN"/>
        </w:rPr>
        <w:t>uawei, HiSilicon</w:t>
      </w:r>
    </w:p>
    <w:p w14:paraId="2580D25E" w14:textId="77777777" w:rsidR="00027BD7" w:rsidRDefault="00134E76">
      <w:pPr>
        <w:pStyle w:val="Header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06][POS] Rel-15 16 positioning RRC (Huawei)</w:t>
      </w:r>
    </w:p>
    <w:p w14:paraId="2580D25F" w14:textId="77777777" w:rsidR="00027BD7" w:rsidRDefault="00134E76">
      <w:pPr>
        <w:pStyle w:val="Header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5.3.2</w:t>
      </w:r>
    </w:p>
    <w:p w14:paraId="2580D260" w14:textId="77777777" w:rsidR="00027BD7" w:rsidRDefault="00134E76">
      <w:pPr>
        <w:pStyle w:val="Header"/>
        <w:tabs>
          <w:tab w:val="left" w:pos="1800"/>
        </w:tabs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580D261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3"/>
      <w:bookmarkStart w:id="6" w:name="OLE_LINK14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2580D262" w14:textId="77777777" w:rsidR="00027BD7" w:rsidRDefault="00134E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for R15/R16 RRC corrections for the following email </w:t>
      </w:r>
      <w:r>
        <w:rPr>
          <w:rFonts w:ascii="Times New Roman" w:hAnsi="Times New Roman"/>
          <w:sz w:val="21"/>
          <w:szCs w:val="20"/>
        </w:rPr>
        <w:t>discussion</w:t>
      </w:r>
    </w:p>
    <w:p w14:paraId="2580D263" w14:textId="77777777" w:rsidR="00027BD7" w:rsidRDefault="00134E76">
      <w:pPr>
        <w:pStyle w:val="EmailDiscussion"/>
      </w:pPr>
      <w:r>
        <w:t>[AT119-e][406][POS] Rel-15/16 positioning RRC (Huawei)</w:t>
      </w:r>
    </w:p>
    <w:p w14:paraId="2580D264" w14:textId="77777777" w:rsidR="00027BD7" w:rsidRDefault="00134E76">
      <w:pPr>
        <w:pStyle w:val="EmailDiscussion2"/>
      </w:pPr>
      <w:r>
        <w:tab/>
        <w:t>Scope: Evaluate the CRs in R2-2207408/R2-2207561/R2-2207873/R2-2207874/R2-2207875/R2-2207876 and check for agreeability.</w:t>
      </w:r>
    </w:p>
    <w:p w14:paraId="2580D265" w14:textId="77777777" w:rsidR="00027BD7" w:rsidRDefault="00134E76">
      <w:pPr>
        <w:pStyle w:val="EmailDiscussion2"/>
      </w:pPr>
      <w:r>
        <w:tab/>
        <w:t>Intended outcome: Agreed CRs</w:t>
      </w:r>
    </w:p>
    <w:p w14:paraId="2580D266" w14:textId="77777777" w:rsidR="00027BD7" w:rsidRDefault="00134E76">
      <w:pPr>
        <w:pStyle w:val="EmailDiscussion2"/>
      </w:pPr>
      <w:r>
        <w:tab/>
        <w:t>Deadline: Tuesday 2022-08-23 1200 UTC</w:t>
      </w:r>
    </w:p>
    <w:p w14:paraId="2580D267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 w14:paraId="2580D26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The following has been </w:t>
      </w:r>
      <w:r>
        <w:rPr>
          <w:rFonts w:ascii="Times New Roman" w:hAnsi="Times New Roman"/>
          <w:sz w:val="21"/>
          <w:szCs w:val="20"/>
        </w:rPr>
        <w:t>submitted to AI 5.3.2</w:t>
      </w:r>
    </w:p>
    <w:tbl>
      <w:tblPr>
        <w:tblW w:w="7180" w:type="dxa"/>
        <w:tblInd w:w="-5" w:type="dxa"/>
        <w:tblLook w:val="04A0" w:firstRow="1" w:lastRow="0" w:firstColumn="1" w:lastColumn="0" w:noHBand="0" w:noVBand="1"/>
      </w:tblPr>
      <w:tblGrid>
        <w:gridCol w:w="1100"/>
        <w:gridCol w:w="4400"/>
        <w:gridCol w:w="1680"/>
      </w:tblGrid>
      <w:tr w:rsidR="00027BD7" w14:paraId="2580D26C" w14:textId="77777777">
        <w:trPr>
          <w:trHeight w:val="225"/>
        </w:trPr>
        <w:tc>
          <w:tcPr>
            <w:tcW w:w="11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9" w14:textId="77777777" w:rsidR="00027BD7" w:rsidRDefault="00134E7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9" w:history="1">
              <w:r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408</w:t>
              </w:r>
            </w:hyperlink>
          </w:p>
        </w:tc>
        <w:tc>
          <w:tcPr>
            <w:tcW w:w="44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A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hange request about Periodicity in SRSp configuration</w:t>
            </w:r>
          </w:p>
        </w:tc>
        <w:tc>
          <w:tcPr>
            <w:tcW w:w="16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B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0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D" w14:textId="77777777" w:rsidR="00027BD7" w:rsidRDefault="00134E7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561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E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hange request about Periodicity in SRSp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F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4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1" w14:textId="77777777" w:rsidR="00027BD7" w:rsidRDefault="00134E7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1" w:history="1">
              <w:r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3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2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3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78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5" w14:textId="77777777" w:rsidR="00027BD7" w:rsidRDefault="00134E7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</w:t>
              </w:r>
              <w:r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874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6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7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7C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9" w14:textId="77777777" w:rsidR="00027BD7" w:rsidRDefault="00134E7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3" w:history="1">
              <w:r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5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A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B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80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D" w14:textId="77777777" w:rsidR="00027BD7" w:rsidRDefault="00134E7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4" w:history="1">
              <w:r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6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E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F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</w:tbl>
    <w:p w14:paraId="2580D281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2580D282" w14:textId="77777777" w:rsidR="00027BD7" w:rsidRDefault="00134E76">
      <w:pPr>
        <w:pStyle w:val="Heading2"/>
        <w:keepLines/>
        <w:numPr>
          <w:ilvl w:val="1"/>
          <w:numId w:val="7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027BD7" w14:paraId="2580D286" w14:textId="77777777">
        <w:tc>
          <w:tcPr>
            <w:tcW w:w="3020" w:type="dxa"/>
          </w:tcPr>
          <w:p w14:paraId="2580D28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2580D28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2580D28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027BD7" w14:paraId="2580D28A" w14:textId="77777777">
        <w:tc>
          <w:tcPr>
            <w:tcW w:w="3020" w:type="dxa"/>
          </w:tcPr>
          <w:p w14:paraId="2580D287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8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9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 w14:paraId="2580D28B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2580D28C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 xml:space="preserve">iscussion on SRS </w:t>
      </w:r>
      <w:r>
        <w:rPr>
          <w:b w:val="0"/>
          <w:bCs w:val="0"/>
          <w:kern w:val="0"/>
          <w:sz w:val="36"/>
          <w:szCs w:val="20"/>
          <w:lang w:val="fr-FR"/>
        </w:rPr>
        <w:t>periodicities</w:t>
      </w:r>
    </w:p>
    <w:p w14:paraId="2580D28D" w14:textId="77777777" w:rsidR="00027BD7" w:rsidRDefault="00134E76">
      <w:pPr>
        <w:pStyle w:val="Heading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rrection to RRC spec</w:t>
      </w:r>
    </w:p>
    <w:p w14:paraId="2580D28E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8F" w14:textId="77777777" w:rsidR="00027BD7" w:rsidRDefault="00134E76">
      <w:pPr>
        <w:pStyle w:val="Heading3"/>
        <w:numPr>
          <w:ilvl w:val="0"/>
          <w:numId w:val="0"/>
        </w:numPr>
        <w:ind w:left="567" w:hanging="567"/>
        <w:rPr>
          <w:lang w:val="en-US"/>
        </w:rPr>
      </w:pPr>
      <w:r>
        <w:rPr>
          <w:rFonts w:hint="eastAsia"/>
          <w:lang w:val="en-US"/>
        </w:rPr>
        <w:lastRenderedPageBreak/>
        <w:t>2</w:t>
      </w:r>
      <w:r>
        <w:rPr>
          <w:lang w:val="en-US"/>
        </w:rPr>
        <w:t>.1.1</w:t>
      </w:r>
      <w:r>
        <w:rPr>
          <w:lang w:val="en-US"/>
        </w:rPr>
        <w:tab/>
        <w:t>SRS periodicity and SCS</w:t>
      </w:r>
    </w:p>
    <w:p w14:paraId="2580D290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R2-2207873/R2-2207874, it is also mentioned that certain SRS periodicity should only be restricted to certain SCS. </w:t>
      </w:r>
    </w:p>
    <w:p w14:paraId="2580D291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2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3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580D2DC" wp14:editId="2580D2DD">
            <wp:simplePos x="0" y="0"/>
            <wp:positionH relativeFrom="column">
              <wp:posOffset>-1270</wp:posOffset>
            </wp:positionH>
            <wp:positionV relativeFrom="paragraph">
              <wp:posOffset>-382270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0D294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R2-2207409/R2-2207561, it is mentioned that there are the 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following restrictions on the periodicity and SC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852"/>
      </w:tblGrid>
      <w:tr w:rsidR="00027BD7" w14:paraId="2580D29B" w14:textId="77777777">
        <w:tc>
          <w:tcPr>
            <w:tcW w:w="6852" w:type="dxa"/>
          </w:tcPr>
          <w:p w14:paraId="2580D295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30/60/120kHz only</w:t>
            </w:r>
          </w:p>
          <w:p w14:paraId="2580D296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20480 INTEGER(0..20479)</w:t>
            </w:r>
          </w:p>
          <w:p w14:paraId="2580D297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60/120kHz only</w:t>
            </w:r>
          </w:p>
          <w:p w14:paraId="2580D298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40960 INTEGER(0..40959)</w:t>
            </w:r>
          </w:p>
          <w:p w14:paraId="2580D299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120kHz only</w:t>
            </w:r>
          </w:p>
          <w:p w14:paraId="2580D29A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81920 INTEGER(0..81919)</w:t>
            </w:r>
          </w:p>
        </w:tc>
      </w:tr>
    </w:tbl>
    <w:p w14:paraId="2580D29C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ence, the following change is proposed</w:t>
      </w:r>
    </w:p>
    <w:p w14:paraId="2580D29D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E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F" w14:textId="77777777" w:rsidR="00027BD7" w:rsidRDefault="00134E76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b/>
          <w:i/>
          <w:noProof/>
        </w:rPr>
        <w:drawing>
          <wp:anchor distT="0" distB="0" distL="114300" distR="114300" simplePos="0" relativeHeight="251659264" behindDoc="1" locked="0" layoutInCell="1" allowOverlap="1" wp14:anchorId="2580D2DE" wp14:editId="2580D2DF">
            <wp:simplePos x="0" y="0"/>
            <wp:positionH relativeFrom="column">
              <wp:posOffset>0</wp:posOffset>
            </wp:positionH>
            <wp:positionV relativeFrom="paragraph">
              <wp:posOffset>-244475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uestion1, do companies agree that restriction should be added for RRC spec for the configuration of SRS periodicity that </w:t>
      </w:r>
    </w:p>
    <w:p w14:paraId="2580D2A0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>Periodicity sl20480 is only applicable for scs of 30/60/120kHz</w:t>
      </w:r>
    </w:p>
    <w:p w14:paraId="2580D2A1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>Periodicity sl40960 is only applicable for scs of 60/120kHz</w:t>
      </w:r>
    </w:p>
    <w:p w14:paraId="2580D2A2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>Periodicity</w:t>
      </w:r>
      <w:r>
        <w:rPr>
          <w:rFonts w:ascii="Times New Roman" w:eastAsiaTheme="minorEastAsia" w:hAnsi="Times New Roman"/>
          <w:b/>
          <w:i/>
          <w:szCs w:val="20"/>
        </w:rPr>
        <w:t xml:space="preserve"> sl81920 is only applicable for scs of 120kHz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A6" w14:textId="77777777">
        <w:tc>
          <w:tcPr>
            <w:tcW w:w="1980" w:type="dxa"/>
          </w:tcPr>
          <w:p w14:paraId="2580D2A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A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A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AA" w14:textId="77777777">
        <w:tc>
          <w:tcPr>
            <w:tcW w:w="1980" w:type="dxa"/>
          </w:tcPr>
          <w:p w14:paraId="2580D2A7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A8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2580D2A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Should not it be partially covered by the change in R2-2207873 as “For SRS-PosResource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20480</w:t>
            </w:r>
            <w:r>
              <w:rPr>
                <w:rFonts w:asciiTheme="minorEastAsia" w:hAnsiTheme="minorEastAsia"/>
                <w:sz w:val="18"/>
                <w:szCs w:val="22"/>
                <w:lang w:eastAsia="zh-CN"/>
              </w:rPr>
              <w:t>,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cannot be configured for SCS=15kHz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cannot be configured for SCS=30kHz,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>cannot be configured for SCS=60kHz. “?</w:t>
            </w:r>
          </w:p>
        </w:tc>
      </w:tr>
      <w:tr w:rsidR="00027BD7" w14:paraId="2580D2AE" w14:textId="77777777">
        <w:tc>
          <w:tcPr>
            <w:tcW w:w="1980" w:type="dxa"/>
          </w:tcPr>
          <w:p w14:paraId="2580D2A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A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AD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75E22" w14:paraId="0AD941E2" w14:textId="77777777">
        <w:tc>
          <w:tcPr>
            <w:tcW w:w="1980" w:type="dxa"/>
          </w:tcPr>
          <w:p w14:paraId="3480B3F7" w14:textId="34C5B87A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4884E192" w14:textId="44F0571A" w:rsidR="00475E22" w:rsidRDefault="00EA7400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CCE8BE3" w14:textId="440DD902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t essential, but O.K. to merge into another CR.</w:t>
            </w:r>
          </w:p>
        </w:tc>
      </w:tr>
    </w:tbl>
    <w:p w14:paraId="2580D2AF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0" w14:textId="77777777" w:rsidR="00027BD7" w:rsidRDefault="00134E76">
      <w:pPr>
        <w:pStyle w:val="Heading3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t>2.2.2</w:t>
      </w:r>
      <w:r>
        <w:rPr>
          <w:lang w:val="en-US"/>
        </w:rPr>
        <w:tab/>
        <w:t xml:space="preserve">Missing SRS periodicities, </w:t>
      </w:r>
    </w:p>
    <w:p w14:paraId="2580D2B1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</w:t>
      </w: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n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 R2-2207873/R2-2207874, it is mentioned that the following agree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ments have been made regarding the periodicities of SRS configur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27BD7" w14:paraId="2580D2B5" w14:textId="77777777">
        <w:tc>
          <w:tcPr>
            <w:tcW w:w="9060" w:type="dxa"/>
          </w:tcPr>
          <w:p w14:paraId="2580D2B2" w14:textId="77777777" w:rsidR="00027BD7" w:rsidRDefault="00134E76">
            <w:r>
              <w:rPr>
                <w:highlight w:val="green"/>
              </w:rPr>
              <w:t>Agreement:</w:t>
            </w:r>
          </w:p>
          <w:p w14:paraId="2580D2B3" w14:textId="77777777" w:rsidR="00027BD7" w:rsidRDefault="00134E76">
            <w:r>
              <w:t>The following periodicity values of DL PRS resource allocation are supported depending on SCS</w:t>
            </w:r>
          </w:p>
          <w:p w14:paraId="2580D2B4" w14:textId="77777777" w:rsidR="00027BD7" w:rsidRDefault="00134E76">
            <w:pPr>
              <w:numPr>
                <w:ilvl w:val="0"/>
                <w:numId w:val="10"/>
              </w:numPr>
            </w:pPr>
            <w:r>
              <w:lastRenderedPageBreak/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oMath>
            <w:r>
              <w:t xml:space="preserve">{4, 5, 8, 10, 16, 20, 32, 40, </w:t>
            </w:r>
            <w:r>
              <w:rPr>
                <w:highlight w:val="yellow"/>
              </w:rPr>
              <w:t>64</w:t>
            </w:r>
            <w:r>
              <w:t>, 80, 160, 320, 640, 1280, 2560, 5120, 10240</w:t>
            </w:r>
            <w:r>
              <w:t>} slots, µ = 0, 1, 2, 3 for SCS 15, 30, 60 and 120kHz respectively</w:t>
            </w:r>
          </w:p>
        </w:tc>
      </w:tr>
    </w:tbl>
    <w:p w14:paraId="2580D2B6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7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 xml:space="preserve">1,2,3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/>
          <w:lang w:eastAsia="zh-CN"/>
        </w:rPr>
        <w:t xml:space="preserve"> 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. Thus, it is proposed that these new values need to be added.</w:t>
      </w:r>
    </w:p>
    <w:p w14:paraId="2580D2B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tion2, do companies agree that the new value for SRS periodicities sl128, sl256, sl512, and sl20480 should be added for p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eriodic and semi-persistent S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BC" w14:textId="77777777">
        <w:tc>
          <w:tcPr>
            <w:tcW w:w="1980" w:type="dxa"/>
          </w:tcPr>
          <w:p w14:paraId="2580D2B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BA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B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C0" w14:textId="77777777">
        <w:tc>
          <w:tcPr>
            <w:tcW w:w="1980" w:type="dxa"/>
          </w:tcPr>
          <w:p w14:paraId="2580D2B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B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BF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  <w:t xml:space="preserve">Looks ok, the space should be removed between extension mark and comma. </w:t>
            </w:r>
          </w:p>
        </w:tc>
      </w:tr>
      <w:tr w:rsidR="00027BD7" w14:paraId="2580D2C4" w14:textId="77777777">
        <w:tc>
          <w:tcPr>
            <w:tcW w:w="1980" w:type="dxa"/>
          </w:tcPr>
          <w:p w14:paraId="2580D2C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C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C3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93683" w14:paraId="3EBBF90B" w14:textId="77777777">
        <w:tc>
          <w:tcPr>
            <w:tcW w:w="1980" w:type="dxa"/>
          </w:tcPr>
          <w:p w14:paraId="0B47DC12" w14:textId="3C605AE2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5ED2426E" w14:textId="2FFA6A7B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34B6705" w14:textId="77777777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2580D2C5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C6" w14:textId="77777777" w:rsidR="00027BD7" w:rsidRDefault="00134E76">
      <w:pPr>
        <w:pStyle w:val="Heading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rFonts w:hint="eastAsia"/>
          <w:b w:val="0"/>
          <w:lang w:val="en-US"/>
        </w:rPr>
        <w:t>C</w:t>
      </w:r>
      <w:r>
        <w:rPr>
          <w:b w:val="0"/>
          <w:lang w:val="en-US"/>
        </w:rPr>
        <w:t>orrection to UE capability spec</w:t>
      </w:r>
    </w:p>
    <w:p w14:paraId="2580D2C7" w14:textId="77777777" w:rsidR="00027BD7" w:rsidRDefault="00134E76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W</w:t>
      </w:r>
      <w:r>
        <w:rPr>
          <w:rFonts w:eastAsia="SimSun"/>
          <w:lang w:eastAsia="zh-CN"/>
        </w:rPr>
        <w:t>ith the newly introduced SRS periodicity, there are backwar</w:t>
      </w:r>
      <w:r>
        <w:rPr>
          <w:rFonts w:eastAsia="SimSun"/>
          <w:lang w:eastAsia="zh-CN"/>
        </w:rPr>
        <w:t xml:space="preserve">d compatibility issues that old UE may not support the newly added values. </w:t>
      </w:r>
    </w:p>
    <w:p w14:paraId="2580D2C8" w14:textId="77777777" w:rsidR="00027BD7" w:rsidRDefault="00027BD7">
      <w:pPr>
        <w:rPr>
          <w:rFonts w:eastAsia="SimSun"/>
          <w:lang w:eastAsia="zh-CN"/>
        </w:rPr>
      </w:pPr>
    </w:p>
    <w:p w14:paraId="2580D2C9" w14:textId="77777777" w:rsidR="00027BD7" w:rsidRDefault="00134E76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T</w:t>
      </w:r>
      <w:r>
        <w:rPr>
          <w:rFonts w:eastAsia="SimSun"/>
          <w:lang w:eastAsia="zh-CN"/>
        </w:rPr>
        <w:t>hen, in R2-2207873/R2-2207874, it is proposed that a new capability is added for the newly added SRS periodicities. The field description for this new capability field is added i</w:t>
      </w:r>
      <w:r>
        <w:rPr>
          <w:rFonts w:eastAsia="SimSun"/>
          <w:lang w:eastAsia="zh-CN"/>
        </w:rPr>
        <w:t>n R2-2207875/R2-2207876</w:t>
      </w:r>
    </w:p>
    <w:p w14:paraId="2580D2CA" w14:textId="77777777" w:rsidR="00027BD7" w:rsidRDefault="00027BD7">
      <w:pPr>
        <w:rPr>
          <w:rFonts w:eastAsia="SimSun"/>
          <w:lang w:eastAsia="zh-CN"/>
        </w:rPr>
      </w:pPr>
    </w:p>
    <w:p w14:paraId="2580D2CB" w14:textId="77777777" w:rsidR="00027BD7" w:rsidRDefault="00134E76">
      <w:pPr>
        <w:rPr>
          <w:rFonts w:eastAsia="SimSun"/>
          <w:b/>
          <w:i/>
          <w:lang w:eastAsia="zh-CN"/>
        </w:rPr>
      </w:pPr>
      <w:r>
        <w:rPr>
          <w:rFonts w:eastAsia="SimSun" w:hint="eastAsia"/>
          <w:b/>
          <w:i/>
          <w:lang w:eastAsia="zh-CN"/>
        </w:rPr>
        <w:t>Q</w:t>
      </w:r>
      <w:r>
        <w:rPr>
          <w:rFonts w:eastAsia="SimSun"/>
          <w:b/>
          <w:i/>
          <w:lang w:eastAsia="zh-CN"/>
        </w:rPr>
        <w:t>uestion3: Do companies agree that new capability is needed for the newly added periodicities for S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CF" w14:textId="77777777">
        <w:tc>
          <w:tcPr>
            <w:tcW w:w="1980" w:type="dxa"/>
          </w:tcPr>
          <w:p w14:paraId="2580D2C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C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C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D3" w14:textId="77777777">
        <w:tc>
          <w:tcPr>
            <w:tcW w:w="1980" w:type="dxa"/>
          </w:tcPr>
          <w:p w14:paraId="2580D2D0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D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ooks ok, for 306 CR, the suffix -r16 should be added for the field name srs-PeriodicityAndOf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fsetExt in the field description. </w:t>
            </w:r>
          </w:p>
        </w:tc>
      </w:tr>
      <w:tr w:rsidR="00027BD7" w14:paraId="2580D2D7" w14:textId="77777777">
        <w:tc>
          <w:tcPr>
            <w:tcW w:w="1980" w:type="dxa"/>
          </w:tcPr>
          <w:p w14:paraId="2580D2D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D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6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273C7" w14:paraId="1FAD8044" w14:textId="77777777">
        <w:tc>
          <w:tcPr>
            <w:tcW w:w="1980" w:type="dxa"/>
          </w:tcPr>
          <w:p w14:paraId="04B8A3FE" w14:textId="4A9D8C82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3A77F4D5" w14:textId="520C55C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F853A4" w14:textId="7777777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2580D2D8" w14:textId="77777777" w:rsidR="00027BD7" w:rsidRDefault="00027BD7">
      <w:pPr>
        <w:rPr>
          <w:rFonts w:eastAsia="SimSun"/>
          <w:lang w:eastAsia="zh-CN"/>
        </w:rPr>
      </w:pPr>
    </w:p>
    <w:p w14:paraId="2580D2D9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580D2DA" w14:textId="77777777" w:rsidR="00027BD7" w:rsidRDefault="00134E7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2580D2DB" w14:textId="77777777" w:rsidR="00027BD7" w:rsidRDefault="00134E7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027BD7">
      <w:headerReference w:type="default" r:id="rId17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217F5" w14:textId="77777777" w:rsidR="00134E76" w:rsidRDefault="00134E76">
      <w:pPr>
        <w:spacing w:after="0" w:line="240" w:lineRule="auto"/>
      </w:pPr>
      <w:r>
        <w:separator/>
      </w:r>
    </w:p>
  </w:endnote>
  <w:endnote w:type="continuationSeparator" w:id="0">
    <w:p w14:paraId="1AEC4584" w14:textId="77777777" w:rsidR="00134E76" w:rsidRDefault="00134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</w:font>
  <w:font w:name="Arial Unicode MS">
    <w:altName w:val="Yu Gothic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D7B89" w14:textId="77777777" w:rsidR="00134E76" w:rsidRDefault="00134E76">
      <w:pPr>
        <w:spacing w:after="0" w:line="240" w:lineRule="auto"/>
      </w:pPr>
      <w:r>
        <w:separator/>
      </w:r>
    </w:p>
  </w:footnote>
  <w:footnote w:type="continuationSeparator" w:id="0">
    <w:p w14:paraId="5890269C" w14:textId="77777777" w:rsidR="00134E76" w:rsidRDefault="00134E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0D2E0" w14:textId="77777777" w:rsidR="00027BD7" w:rsidRDefault="00027BD7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1E891FA4"/>
    <w:multiLevelType w:val="multilevel"/>
    <w:tmpl w:val="1E891FA4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35067B8"/>
    <w:multiLevelType w:val="multilevel"/>
    <w:tmpl w:val="235067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7BED18BC"/>
    <w:multiLevelType w:val="multilevel"/>
    <w:tmpl w:val="7BED18BC"/>
    <w:lvl w:ilvl="0">
      <w:start w:val="1"/>
      <w:numFmt w:val="decimal"/>
      <w:pStyle w:val="Heading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 w16cid:durableId="948316258">
    <w:abstractNumId w:val="9"/>
  </w:num>
  <w:num w:numId="2" w16cid:durableId="519784531">
    <w:abstractNumId w:val="7"/>
  </w:num>
  <w:num w:numId="3" w16cid:durableId="1944260776">
    <w:abstractNumId w:val="5"/>
  </w:num>
  <w:num w:numId="4" w16cid:durableId="1313213990">
    <w:abstractNumId w:val="8"/>
  </w:num>
  <w:num w:numId="5" w16cid:durableId="858811297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 w16cid:durableId="888228857">
    <w:abstractNumId w:val="6"/>
  </w:num>
  <w:num w:numId="7" w16cid:durableId="1528907341">
    <w:abstractNumId w:val="1"/>
  </w:num>
  <w:num w:numId="8" w16cid:durableId="125317090">
    <w:abstractNumId w:val="4"/>
  </w:num>
  <w:num w:numId="9" w16cid:durableId="814570384">
    <w:abstractNumId w:val="2"/>
  </w:num>
  <w:num w:numId="10" w16cid:durableId="6574241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27BD7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E76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E22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3C7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683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79E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400"/>
    <w:rsid w:val="00EA7835"/>
    <w:rsid w:val="00EA7A7E"/>
    <w:rsid w:val="00EA7A80"/>
    <w:rsid w:val="00EB0494"/>
    <w:rsid w:val="00EB07DB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22511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580D259"/>
  <w15:docId w15:val="{B3EA403B-85F0-42A2-BCFD-ABFABC9FB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S Mincho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header" w:qFormat="1"/>
    <w:lsdException w:name="footer" w:uiPriority="99" w:qFormat="1"/>
    <w:lsdException w:name="caption" w:uiPriority="35" w:unhideWhenUsed="1" w:qFormat="1"/>
    <w:lsdException w:name="annotation reference" w:uiPriority="99" w:qFormat="1"/>
    <w:lsdException w:name="List" w:qFormat="1"/>
    <w:lsdException w:name="List 3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360" w:after="120"/>
      <w:outlineLvl w:val="0"/>
    </w:pPr>
    <w:rPr>
      <w:rFonts w:ascii="Arial" w:eastAsia="SimSun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basedOn w:val="Heading1"/>
    <w:next w:val="Normal"/>
    <w:qFormat/>
    <w:pPr>
      <w:spacing w:before="180"/>
      <w:outlineLvl w:val="1"/>
    </w:pPr>
    <w:rPr>
      <w:sz w:val="32"/>
      <w:lang w:val="zh-CN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qFormat/>
    <w:pPr>
      <w:ind w:leftChars="400" w:left="100" w:hangingChars="200" w:hanging="20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KaiTi_GB2312" w:hAnsi="Times New Roman"/>
      <w:kern w:val="2"/>
      <w:sz w:val="18"/>
      <w:szCs w:val="20"/>
      <w:lang w:eastAsia="zh-CN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</w:rPr>
  </w:style>
  <w:style w:type="paragraph" w:styleId="BalloonText">
    <w:name w:val="Balloon Text"/>
    <w:basedOn w:val="Normal"/>
    <w:link w:val="BalloonTextChar"/>
    <w:uiPriority w:val="99"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List">
    <w:name w:val="List"/>
    <w:basedOn w:val="Normal"/>
    <w:qFormat/>
    <w:pPr>
      <w:ind w:left="568" w:hanging="284"/>
    </w:pPr>
  </w:style>
  <w:style w:type="paragraph" w:styleId="List5">
    <w:name w:val="List 5"/>
    <w:basedOn w:val="Normal"/>
    <w:pPr>
      <w:ind w:leftChars="800" w:left="100" w:hangingChars="200" w:hanging="200"/>
      <w:contextualSpacing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DefaultParagraphFont"/>
    <w:link w:val="PL"/>
    <w:qFormat/>
    <w:rPr>
      <w:rFonts w:ascii="Courier New" w:hAnsi="Courier New" w:cs="Courier New"/>
    </w:rPr>
  </w:style>
  <w:style w:type="paragraph" w:customStyle="1" w:styleId="PL">
    <w:name w:val="PL"/>
    <w:basedOn w:val="Normal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DefaultParagraphFont"/>
    <w:link w:val="B1"/>
    <w:qFormat/>
  </w:style>
  <w:style w:type="paragraph" w:customStyle="1" w:styleId="B1">
    <w:name w:val="B1"/>
    <w:basedOn w:val="List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B2">
    <w:name w:val="B2"/>
    <w:basedOn w:val="Normal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BodyTextChar">
    <w:name w:val="Body Text Char"/>
    <w:basedOn w:val="DefaultParagraphFont"/>
    <w:link w:val="BodyText"/>
    <w:qFormat/>
    <w:rPr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">
    <w:name w:val="样式1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">
    <w:name w:val="样式2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">
    <w:name w:val="样式3"/>
    <w:basedOn w:val="1"/>
    <w:link w:val="30"/>
    <w:qFormat/>
    <w:pPr>
      <w:outlineLvl w:val="1"/>
    </w:pPr>
  </w:style>
  <w:style w:type="character" w:customStyle="1" w:styleId="30">
    <w:name w:val="样式3 字符"/>
    <w:basedOn w:val="DefaultParagraphFont"/>
    <w:link w:val="3"/>
    <w:qFormat/>
    <w:rPr>
      <w:rFonts w:ascii="Arial" w:eastAsia="SimSun" w:hAnsi="Arial" w:cs="Arial"/>
      <w:sz w:val="36"/>
      <w:lang w:val="fr-FR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/>
      <w:kern w:val="2"/>
      <w:sz w:val="21"/>
      <w:szCs w:val="22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DefaultParagraphFont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">
    <w:name w:val="列表段落 字符"/>
    <w:uiPriority w:val="34"/>
    <w:qFormat/>
    <w:locked/>
    <w:rPr>
      <w:rFonts w:ascii="Calibri" w:hAnsi="Calibri"/>
    </w:rPr>
  </w:style>
  <w:style w:type="character" w:customStyle="1" w:styleId="20">
    <w:name w:val="标题 2 字符"/>
    <w:basedOn w:val="DefaultParagraphFont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ommentSubjectChar">
    <w:name w:val="Comment Subject Char"/>
    <w:basedOn w:val="CommentTextChar"/>
    <w:link w:val="CommentSubject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Normal"/>
    <w:link w:val="NOZchn"/>
    <w:qFormat/>
    <w:pPr>
      <w:keepLines/>
      <w:spacing w:after="180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SimSun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0">
    <w:name w:val="批注文字 字符1"/>
    <w:uiPriority w:val="99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1">
    <w:name w:val="列表段落2"/>
    <w:basedOn w:val="Normal"/>
    <w:qFormat/>
    <w:pPr>
      <w:spacing w:before="100" w:beforeAutospacing="1" w:after="180"/>
      <w:ind w:left="720"/>
      <w:contextualSpacing/>
    </w:pPr>
    <w:rPr>
      <w:rFonts w:ascii="Times New Roman" w:eastAsia="SimSun" w:hAnsi="Times New Roman"/>
      <w:sz w:val="24"/>
      <w:lang w:eastAsia="zh-CN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SimSun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SimSun" w:hAnsi="Times New Roman"/>
      <w:sz w:val="22"/>
      <w:szCs w:val="22"/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1">
    <w:name w:val="网格型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Normal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Normal"/>
    <w:qFormat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SimSun" w:hAnsi="Arial"/>
      <w:b/>
      <w:szCs w:val="20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RAN/WG2_RL2/TSGR2_119-e/Docs/R2-2207875.zip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RAN/WG2_RL2/TSGR2_119-e/Docs/R2-2207874.zi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3gpp.org/ftp/TSG_RAN/WG2_RL2/TSGR2_119-e/Docs/R2-2207873.zi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s://www.3gpp.org/ftp/TSG_RAN/WG2_RL2/TSGR2_119-e/Docs/R2-2207561.zip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3gpp.org/ftp/TSG_RAN/WG2_RL2/TSGR2_119-e/Docs/R2-2207408.zip" TargetMode="External"/><Relationship Id="rId14" Type="http://schemas.openxmlformats.org/officeDocument/2006/relationships/hyperlink" Target="https://www.3gpp.org/ftp/TSG_RAN/WG2_RL2/TSGR2_119-e/Docs/R2-2207876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2E876E1-449B-4589-8DFF-54754427C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9</TotalTime>
  <Pages>3</Pages>
  <Words>692</Words>
  <Characters>3946</Characters>
  <Application>Microsoft Office Word</Application>
  <DocSecurity>0</DocSecurity>
  <Lines>32</Lines>
  <Paragraphs>9</Paragraphs>
  <ScaleCrop>false</ScaleCrop>
  <Company>Microsoft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RAN2#119_v01</cp:lastModifiedBy>
  <cp:revision>1004</cp:revision>
  <dcterms:created xsi:type="dcterms:W3CDTF">2022-04-24T08:07:00Z</dcterms:created>
  <dcterms:modified xsi:type="dcterms:W3CDTF">2022-08-19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sBVIsJmAwD4J1fXqwFSGRaP4rV8wnVtCVr1eZNL8lfNfvYRAUowcdCgeL/LrubKFCFB8d4x3
Psw0qlPdEs7KI/N5Ao30UZStEUFAZl1kavbu+3H0PD9rjV/kK1ShRIghVWMqst2AQz4jA8hm
CUK6x/3lWlJn052KT9p9Y9nL54K36pvdyj8fiozmr3a9cYMm5RkoNVqj8gQJGEjvKcB3JZ1a
Qv4GOy7dRbD3ZuY8eB</vt:lpwstr>
  </property>
  <property fmtid="{D5CDD505-2E9C-101B-9397-08002B2CF9AE}" pid="4" name="_2015_ms_pID_7253431">
    <vt:lpwstr>IShuSVe4g1nlVlz+gdKWycVs/DGW/Tc5PFmvzTWtWoNgZMKA5NrFOr
fxGlXGDh00kIwKSi5tMA7pLa9foH5JkkqtNNOANB+hkKOdBkHZid4RnsYjOVycR/mvZdcb5I
oQVPaSWgRnEBzIgLZD5jKI5VNZp61/MbY1p4InMxGOjpr18ZJOp2KWgZurd7drAqbcXZrmPu
dgO5KA9SmOiCZp8HPPQERK6HxY47s+XRQtha</vt:lpwstr>
  </property>
  <property fmtid="{D5CDD505-2E9C-101B-9397-08002B2CF9AE}" pid="5" name="_2015_ms_pID_7253432">
    <vt:lpwstr>8Q==</vt:lpwstr>
  </property>
</Properties>
</file>